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6B6B8" w14:textId="77777777" w:rsidR="00C03B41" w:rsidRDefault="00C03B41" w:rsidP="00BF7533">
      <w:pPr>
        <w:pStyle w:val="NoSpacing"/>
        <w:ind w:left="-432"/>
        <w:rPr>
          <w:rFonts w:ascii="Arial Black" w:hAnsi="Arial Black"/>
          <w:b/>
        </w:rPr>
      </w:pPr>
    </w:p>
    <w:p w14:paraId="2B374B30" w14:textId="4EA5DCDC" w:rsidR="00BF7533" w:rsidRPr="00E164A8" w:rsidRDefault="00BF7533" w:rsidP="00BF7533">
      <w:pPr>
        <w:pStyle w:val="NoSpacing"/>
        <w:ind w:left="-432"/>
        <w:rPr>
          <w:rFonts w:ascii="Arial Black" w:hAnsi="Arial Black"/>
          <w:b/>
        </w:rPr>
      </w:pPr>
      <w:r w:rsidRPr="00E164A8">
        <w:rPr>
          <w:rFonts w:ascii="Arial Black" w:hAnsi="Arial Black"/>
          <w:b/>
          <w:noProof/>
        </w:rPr>
        <w:drawing>
          <wp:anchor distT="0" distB="0" distL="114300" distR="114300" simplePos="0" relativeHeight="251659264" behindDoc="0" locked="0" layoutInCell="1" allowOverlap="1" wp14:anchorId="6CEEC7D4" wp14:editId="2B093DD2">
            <wp:simplePos x="0" y="0"/>
            <wp:positionH relativeFrom="column">
              <wp:posOffset>-523875</wp:posOffset>
            </wp:positionH>
            <wp:positionV relativeFrom="paragraph">
              <wp:posOffset>108</wp:posOffset>
            </wp:positionV>
            <wp:extent cx="1057275" cy="979247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985" cy="982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164A8">
        <w:rPr>
          <w:rFonts w:ascii="Arial Black" w:hAnsi="Arial Black"/>
          <w:b/>
        </w:rPr>
        <w:t>Brevard Nursing Academy</w:t>
      </w:r>
    </w:p>
    <w:p w14:paraId="034C3886" w14:textId="77777777" w:rsidR="00BF7533" w:rsidRPr="008E49B2" w:rsidRDefault="00BF7533" w:rsidP="00BF7533">
      <w:pPr>
        <w:pStyle w:val="NoSpacing"/>
      </w:pPr>
      <w:r w:rsidRPr="008E49B2">
        <w:t>1581 Robert J. Conlan Blvd.., Suite 106</w:t>
      </w:r>
    </w:p>
    <w:p w14:paraId="1E212D1F" w14:textId="77777777" w:rsidR="00BF7533" w:rsidRPr="008E49B2" w:rsidRDefault="00BF7533" w:rsidP="00BF7533">
      <w:pPr>
        <w:pStyle w:val="NoSpacing"/>
      </w:pPr>
      <w:r w:rsidRPr="008E49B2">
        <w:t>Palm Bay, FL  32905</w:t>
      </w:r>
    </w:p>
    <w:p w14:paraId="79CCB9D4" w14:textId="1B01A427" w:rsidR="00BF7533" w:rsidRPr="008E49B2" w:rsidRDefault="00BF7533" w:rsidP="00BF7533">
      <w:pPr>
        <w:pStyle w:val="NoSpacing"/>
      </w:pPr>
      <w:r w:rsidRPr="008E49B2">
        <w:t>Phone: 321-</w:t>
      </w:r>
      <w:r w:rsidR="009C64F2">
        <w:t>914-3041</w:t>
      </w:r>
    </w:p>
    <w:p w14:paraId="3E01FA5E" w14:textId="7A37F4A6" w:rsidR="00BF7533" w:rsidRDefault="00BF7533" w:rsidP="00BF7533">
      <w:pPr>
        <w:pStyle w:val="NoSpacing"/>
      </w:pPr>
      <w:r w:rsidRPr="008E49B2">
        <w:t xml:space="preserve">Email: </w:t>
      </w:r>
      <w:hyperlink r:id="rId5" w:history="1">
        <w:r w:rsidR="009C64F2">
          <w:rPr>
            <w:rStyle w:val="Hyperlink"/>
          </w:rPr>
          <w:t>admin</w:t>
        </w:r>
        <w:bookmarkStart w:id="0" w:name="_GoBack"/>
        <w:bookmarkEnd w:id="0"/>
        <w:r w:rsidRPr="002C5A65">
          <w:rPr>
            <w:rStyle w:val="Hyperlink"/>
          </w:rPr>
          <w:t>@brevardnursingacademy.com</w:t>
        </w:r>
      </w:hyperlink>
    </w:p>
    <w:p w14:paraId="1A6F1808" w14:textId="2EBEFD30" w:rsidR="00BF7533" w:rsidRDefault="00380F32">
      <w:r>
        <w:t xml:space="preserve">Website: </w:t>
      </w:r>
      <w:hyperlink r:id="rId6" w:history="1">
        <w:r w:rsidRPr="002A4F5F">
          <w:rPr>
            <w:rStyle w:val="Hyperlink"/>
          </w:rPr>
          <w:t>www.brevardnursingacademy.com</w:t>
        </w:r>
      </w:hyperlink>
    </w:p>
    <w:p w14:paraId="68B701D1" w14:textId="77777777" w:rsidR="00380F32" w:rsidRDefault="00380F32"/>
    <w:p w14:paraId="31851600" w14:textId="5C02D621" w:rsidR="00BF7533" w:rsidRDefault="00BF7533" w:rsidP="00BF753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F7533">
        <w:rPr>
          <w:rFonts w:ascii="Times New Roman" w:hAnsi="Times New Roman" w:cs="Times New Roman"/>
          <w:b/>
          <w:sz w:val="28"/>
          <w:szCs w:val="28"/>
        </w:rPr>
        <w:t>Clinical Emergency Information Form</w:t>
      </w:r>
    </w:p>
    <w:p w14:paraId="73DDA2DA" w14:textId="3F291208" w:rsidR="002B1AD4" w:rsidRPr="002B1AD4" w:rsidRDefault="002B1AD4" w:rsidP="00BF7533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B1AD4">
        <w:rPr>
          <w:rFonts w:ascii="Times New Roman" w:hAnsi="Times New Roman" w:cs="Times New Roman"/>
          <w:b/>
          <w:i/>
          <w:sz w:val="24"/>
          <w:szCs w:val="24"/>
        </w:rPr>
        <w:t xml:space="preserve">Please Complete </w:t>
      </w:r>
      <w:r>
        <w:rPr>
          <w:rFonts w:ascii="Times New Roman" w:hAnsi="Times New Roman" w:cs="Times New Roman"/>
          <w:b/>
          <w:i/>
          <w:sz w:val="24"/>
          <w:szCs w:val="24"/>
        </w:rPr>
        <w:t>this form</w:t>
      </w:r>
    </w:p>
    <w:p w14:paraId="628C1E5F" w14:textId="34761F45" w:rsidR="00BF7533" w:rsidRDefault="00BF7533" w:rsidP="00BF7533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29A5E1A" w14:textId="08BC96AC" w:rsidR="00BF7533" w:rsidRDefault="00BF7533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 Name: ___________________________ Middle Initial: ________   Last Name: _____________________________</w:t>
      </w:r>
    </w:p>
    <w:p w14:paraId="45ECED78" w14:textId="77777777" w:rsidR="00BF7533" w:rsidRDefault="00BF7533" w:rsidP="00BF7533">
      <w:pPr>
        <w:ind w:left="-720" w:right="-720"/>
        <w:rPr>
          <w:rFonts w:ascii="Times New Roman" w:hAnsi="Times New Roman" w:cs="Times New Roman"/>
        </w:rPr>
      </w:pPr>
    </w:p>
    <w:p w14:paraId="6B0BEAD2" w14:textId="32270EE1" w:rsidR="00BF7533" w:rsidRDefault="00BF7533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EAD601" wp14:editId="3E384785">
                <wp:simplePos x="0" y="0"/>
                <wp:positionH relativeFrom="column">
                  <wp:posOffset>381001</wp:posOffset>
                </wp:positionH>
                <wp:positionV relativeFrom="paragraph">
                  <wp:posOffset>20320</wp:posOffset>
                </wp:positionV>
                <wp:extent cx="152400" cy="104775"/>
                <wp:effectExtent l="0" t="0" r="19050" b="2857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4775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876301" id="Rectangle: Rounded Corners 2" o:spid="_x0000_s1026" style="position:absolute;margin-left:30pt;margin-top:1.6pt;width:12pt;height: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" fillcolor="white [3201]" strokecolor="black [3200]" strokeweight="1pt">
                <v:stroke joinstyle="miter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5A3B70" wp14:editId="7E917627">
                <wp:simplePos x="0" y="0"/>
                <wp:positionH relativeFrom="column">
                  <wp:posOffset>1095375</wp:posOffset>
                </wp:positionH>
                <wp:positionV relativeFrom="paragraph">
                  <wp:posOffset>10795</wp:posOffset>
                </wp:positionV>
                <wp:extent cx="142875" cy="114300"/>
                <wp:effectExtent l="0" t="0" r="28575" b="1905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A18D7D" id="Rectangle: Rounded Corners 3" o:spid="_x0000_s1026" style="position:absolute;margin-left:86.25pt;margin-top:.85pt;width:11.25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" fillcolor="white [3212]" strokecolor="black [3213]" strokeweight="1pt">
                <v:stroke joinstyle="miter"/>
              </v:roundrect>
            </w:pict>
          </mc:Fallback>
        </mc:AlternateContent>
      </w:r>
      <w:r>
        <w:rPr>
          <w:rFonts w:ascii="Times New Roman" w:hAnsi="Times New Roman" w:cs="Times New Roman"/>
        </w:rPr>
        <w:t>Gender: Male:         Female:         Citizenship: ____________________________ Place of Birth: ___________________</w:t>
      </w:r>
    </w:p>
    <w:p w14:paraId="1F728DF4" w14:textId="77777777" w:rsidR="00BF7533" w:rsidRDefault="00BF7533" w:rsidP="00BF7533">
      <w:pPr>
        <w:ind w:left="-720" w:right="-720"/>
        <w:rPr>
          <w:rFonts w:ascii="Times New Roman" w:hAnsi="Times New Roman" w:cs="Times New Roman"/>
        </w:rPr>
      </w:pPr>
    </w:p>
    <w:p w14:paraId="1F732C70" w14:textId="2D5EFC25" w:rsidR="00BF7533" w:rsidRDefault="00BF7533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me Address: _____________________________________________________________________________________</w:t>
      </w:r>
    </w:p>
    <w:p w14:paraId="2FFBF255" w14:textId="77777777" w:rsidR="00BF7533" w:rsidRDefault="00BF7533" w:rsidP="00BF7533">
      <w:pPr>
        <w:ind w:left="-720" w:right="-720"/>
        <w:rPr>
          <w:rFonts w:ascii="Times New Roman" w:hAnsi="Times New Roman" w:cs="Times New Roman"/>
        </w:rPr>
      </w:pPr>
    </w:p>
    <w:p w14:paraId="3636BB9B" w14:textId="76955488" w:rsidR="00BF7533" w:rsidRDefault="00BF7533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ty, State Zip Code: ________________________________________________________________________________</w:t>
      </w:r>
    </w:p>
    <w:p w14:paraId="59D8CCE2" w14:textId="6D38CE18" w:rsidR="00E6799B" w:rsidRDefault="00E6799B" w:rsidP="00BF7533">
      <w:pPr>
        <w:ind w:left="-720" w:right="-720"/>
        <w:rPr>
          <w:rFonts w:ascii="Times New Roman" w:hAnsi="Times New Roman" w:cs="Times New Roman"/>
        </w:rPr>
      </w:pPr>
    </w:p>
    <w:p w14:paraId="37476050" w14:textId="4AC9E1A8" w:rsidR="00E6799B" w:rsidRDefault="00E6799B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ne Number: ________________________________________ Cell Phone: __________________________________</w:t>
      </w:r>
    </w:p>
    <w:p w14:paraId="52F94C6C" w14:textId="40F5A0F4" w:rsidR="00E6799B" w:rsidRDefault="00E6799B" w:rsidP="00BF7533">
      <w:pPr>
        <w:ind w:left="-720" w:right="-720"/>
        <w:rPr>
          <w:rFonts w:ascii="Times New Roman" w:hAnsi="Times New Roman" w:cs="Times New Roman"/>
        </w:rPr>
      </w:pPr>
    </w:p>
    <w:p w14:paraId="2A2C82B0" w14:textId="3ED30BF4" w:rsidR="00E6799B" w:rsidRDefault="00E6799B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Birth: ___________________________ Diver’s License/State ID Number: _______________________________</w:t>
      </w:r>
    </w:p>
    <w:p w14:paraId="417E6416" w14:textId="28D26EAB" w:rsidR="00E6799B" w:rsidRDefault="00E6799B" w:rsidP="00BF7533">
      <w:pPr>
        <w:ind w:left="-720" w:right="-720"/>
        <w:rPr>
          <w:rFonts w:ascii="Times New Roman" w:hAnsi="Times New Roman" w:cs="Times New Roman"/>
        </w:rPr>
      </w:pPr>
    </w:p>
    <w:p w14:paraId="2BEC6552" w14:textId="537D1F36" w:rsidR="00E6799B" w:rsidRDefault="00E6799B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tor’s Name: ________________________________________________ Phone Number: _______________________</w:t>
      </w:r>
    </w:p>
    <w:p w14:paraId="02233403" w14:textId="1B8EFEF4" w:rsidR="00E6799B" w:rsidRDefault="00E6799B" w:rsidP="00BF7533">
      <w:pPr>
        <w:ind w:left="-720" w:right="-720"/>
        <w:rPr>
          <w:rFonts w:ascii="Times New Roman" w:hAnsi="Times New Roman" w:cs="Times New Roman"/>
        </w:rPr>
      </w:pPr>
    </w:p>
    <w:p w14:paraId="57D7A265" w14:textId="76D82F28" w:rsidR="00E6799B" w:rsidRDefault="00E6799B" w:rsidP="00BF7533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ress: _____________________________________________________ City, State, Zip: _______________________</w:t>
      </w:r>
    </w:p>
    <w:p w14:paraId="5E9607FE" w14:textId="3CBD7BDB" w:rsidR="00E6799B" w:rsidRDefault="00E6799B" w:rsidP="00BF7533">
      <w:pPr>
        <w:ind w:left="-720" w:right="-720"/>
        <w:rPr>
          <w:rFonts w:ascii="Times New Roman" w:hAnsi="Times New Roman" w:cs="Times New Roman"/>
        </w:rPr>
      </w:pPr>
    </w:p>
    <w:p w14:paraId="14E1F00D" w14:textId="7AD1D6ED" w:rsidR="00E6799B" w:rsidRDefault="00E6799B" w:rsidP="00E6799B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dical Conditions: _________________________________________________________________________________</w:t>
      </w:r>
    </w:p>
    <w:p w14:paraId="5F2F36AF" w14:textId="60281FAC" w:rsidR="00E6799B" w:rsidRDefault="00E6799B" w:rsidP="00E6799B">
      <w:pPr>
        <w:ind w:left="-720" w:right="-720"/>
        <w:rPr>
          <w:rFonts w:ascii="Times New Roman" w:hAnsi="Times New Roman" w:cs="Times New Roman"/>
        </w:rPr>
      </w:pPr>
    </w:p>
    <w:p w14:paraId="7E54045D" w14:textId="283E0331" w:rsidR="00E6799B" w:rsidRDefault="00E6799B" w:rsidP="00E6799B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ergies: _________________________________________________________________________________________</w:t>
      </w:r>
    </w:p>
    <w:p w14:paraId="6E0D409F" w14:textId="0D74FB17" w:rsidR="00E6799B" w:rsidRDefault="00E6799B" w:rsidP="00E6799B">
      <w:pPr>
        <w:ind w:left="-720" w:right="-720"/>
        <w:rPr>
          <w:rFonts w:ascii="Times New Roman" w:hAnsi="Times New Roman" w:cs="Times New Roman"/>
        </w:rPr>
      </w:pPr>
    </w:p>
    <w:p w14:paraId="5BD16769" w14:textId="682B064F" w:rsidR="00E6799B" w:rsidRDefault="00E6799B" w:rsidP="00E6799B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rrent Medications: ________________________________________________________________________________</w:t>
      </w:r>
    </w:p>
    <w:p w14:paraId="559E02F4" w14:textId="29E426F4" w:rsidR="00E6799B" w:rsidRDefault="00E6799B" w:rsidP="00E6799B">
      <w:pPr>
        <w:ind w:left="-720" w:right="-720"/>
        <w:rPr>
          <w:rFonts w:ascii="Times New Roman" w:hAnsi="Times New Roman" w:cs="Times New Roman"/>
        </w:rPr>
      </w:pPr>
    </w:p>
    <w:p w14:paraId="30B73017" w14:textId="107229DC" w:rsidR="00E6799B" w:rsidRDefault="00E6799B" w:rsidP="00E6799B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ergency Contact’s Name: ____________________________________________ Relationship: __________________</w:t>
      </w:r>
    </w:p>
    <w:p w14:paraId="475559EC" w14:textId="30677ABE" w:rsidR="00E6799B" w:rsidRDefault="00E6799B" w:rsidP="00E6799B">
      <w:pPr>
        <w:ind w:left="-720" w:right="-720"/>
        <w:rPr>
          <w:rFonts w:ascii="Times New Roman" w:hAnsi="Times New Roman" w:cs="Times New Roman"/>
        </w:rPr>
      </w:pPr>
    </w:p>
    <w:p w14:paraId="29E2737E" w14:textId="7B171E35" w:rsidR="00BF7533" w:rsidRPr="00BF7533" w:rsidRDefault="00E6799B" w:rsidP="00C03B41">
      <w:pPr>
        <w:ind w:left="-720"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ne Number: ___________________________________________ Cell Phone: _______________________________</w:t>
      </w:r>
    </w:p>
    <w:sectPr w:rsidR="00BF7533" w:rsidRPr="00BF7533" w:rsidSect="00BF7533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NjIxNDW1NDQ2NTNV0lEKTi0uzszPAykwqgUA4XKxGCwAAAA="/>
  </w:docVars>
  <w:rsids>
    <w:rsidRoot w:val="00BF7533"/>
    <w:rsid w:val="002B1AD4"/>
    <w:rsid w:val="00380F32"/>
    <w:rsid w:val="003B042F"/>
    <w:rsid w:val="009C64F2"/>
    <w:rsid w:val="00BF7533"/>
    <w:rsid w:val="00C03B41"/>
    <w:rsid w:val="00CF7CE1"/>
    <w:rsid w:val="00E164A8"/>
    <w:rsid w:val="00E67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82A99"/>
  <w15:chartTrackingRefBased/>
  <w15:docId w15:val="{DC097A58-F7DF-4163-9ACD-01D6B99DE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753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753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04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2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80F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revardnursingacademy.com" TargetMode="External"/><Relationship Id="rId5" Type="http://schemas.openxmlformats.org/officeDocument/2006/relationships/hyperlink" Target="mailto:info@brevardnursingacademy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2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prendergast</dc:creator>
  <cp:keywords/>
  <dc:description/>
  <cp:lastModifiedBy>Ann Marie Prendergast</cp:lastModifiedBy>
  <cp:revision>14</cp:revision>
  <cp:lastPrinted>2018-10-29T13:27:00Z</cp:lastPrinted>
  <dcterms:created xsi:type="dcterms:W3CDTF">2018-06-28T04:06:00Z</dcterms:created>
  <dcterms:modified xsi:type="dcterms:W3CDTF">2019-02-06T03:49:00Z</dcterms:modified>
</cp:coreProperties>
</file>